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511646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368842" cy="2454442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889633" cy="1751797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4726004" cy="2935705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998809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3801978" cy="4880008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535231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034012" cy="557302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оман Ахмаров</dc:creator>
  <dc:language>ru-RU</dc:language>
  <cp:keywords/>
  <dcterms:created xsi:type="dcterms:W3CDTF">2025-03-28T14:41:20Z</dcterms:created>
  <dcterms:modified xsi:type="dcterms:W3CDTF">2025-03-28T14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